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911"/>
        <w:gridCol w:w="1418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B7AC5B4" w14:textId="7CD96171" w:rsidR="00DE3CA3" w:rsidRPr="009A1578" w:rsidRDefault="00802438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</w:t>
            </w:r>
            <w:r w:rsidR="001A740E">
              <w:rPr>
                <w:rFonts w:ascii="Arial" w:hAnsi="Arial" w:cs="Arial"/>
                <w:sz w:val="28"/>
              </w:rPr>
              <w:t>hicken &amp; Bacon Pasta</w:t>
            </w:r>
          </w:p>
          <w:p w14:paraId="7962D0BA" w14:textId="2EAF4507" w:rsidR="00DE3CA3" w:rsidRPr="009A1578" w:rsidRDefault="00F5061B" w:rsidP="001A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A740E">
              <w:rPr>
                <w:rFonts w:ascii="Arial" w:hAnsi="Arial" w:cs="Arial"/>
                <w:color w:val="C00000"/>
              </w:rPr>
              <w:t>2</w:t>
            </w:r>
            <w:r w:rsidR="00171B9F" w:rsidRPr="003B40A7">
              <w:rPr>
                <w:rFonts w:ascii="Arial" w:hAnsi="Arial" w:cs="Arial"/>
                <w:color w:val="C00000"/>
              </w:rPr>
              <w:t>,</w:t>
            </w:r>
            <w:r w:rsidR="001A740E">
              <w:rPr>
                <w:rFonts w:ascii="Arial" w:hAnsi="Arial" w:cs="Arial"/>
                <w:color w:val="C00000"/>
              </w:rPr>
              <w:t>271</w:t>
            </w:r>
            <w:r w:rsidR="00DE3CA3" w:rsidRPr="003B40A7">
              <w:rPr>
                <w:rFonts w:ascii="Arial" w:hAnsi="Arial" w:cs="Arial"/>
                <w:color w:val="C00000"/>
              </w:rPr>
              <w:t xml:space="preserve">kJ, </w:t>
            </w:r>
            <w:r w:rsidR="001A740E">
              <w:rPr>
                <w:rFonts w:ascii="Arial" w:hAnsi="Arial" w:cs="Arial"/>
                <w:color w:val="C00000"/>
              </w:rPr>
              <w:t>538</w:t>
            </w:r>
            <w:r w:rsidR="00DE3CA3" w:rsidRPr="003B40A7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8E6899" w14:textId="02BA726B" w:rsidR="00DE3CA3" w:rsidRPr="009A1578" w:rsidRDefault="001A740E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Pepperoni Pizza</w:t>
            </w:r>
          </w:p>
          <w:p w14:paraId="4A29294D" w14:textId="22D4B03C" w:rsidR="00DE3CA3" w:rsidRPr="009A1578" w:rsidRDefault="00F5061B" w:rsidP="001A740E">
            <w:pPr>
              <w:rPr>
                <w:rFonts w:ascii="Arial" w:hAnsi="Arial" w:cs="Arial"/>
              </w:rPr>
            </w:pPr>
            <w:r w:rsidRPr="00802438">
              <w:rPr>
                <w:rFonts w:ascii="Arial" w:hAnsi="Arial" w:cs="Arial"/>
                <w:color w:val="C00000"/>
              </w:rPr>
              <w:t xml:space="preserve">     </w:t>
            </w:r>
            <w:r w:rsidR="001A740E" w:rsidRPr="001A740E">
              <w:rPr>
                <w:rFonts w:ascii="Arial" w:hAnsi="Arial" w:cs="Arial"/>
                <w:color w:val="538135" w:themeColor="accent6" w:themeShade="BF"/>
              </w:rPr>
              <w:t>571</w:t>
            </w:r>
            <w:r w:rsidR="00DE3CA3" w:rsidRPr="001A740E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A740E" w:rsidRPr="001A740E">
              <w:rPr>
                <w:rFonts w:ascii="Arial" w:hAnsi="Arial" w:cs="Arial"/>
                <w:color w:val="538135" w:themeColor="accent6" w:themeShade="BF"/>
              </w:rPr>
              <w:t>137</w:t>
            </w:r>
            <w:r w:rsidR="00DE3CA3" w:rsidRPr="001A740E">
              <w:rPr>
                <w:rFonts w:ascii="Arial" w:hAnsi="Arial" w:cs="Arial"/>
                <w:color w:val="538135" w:themeColor="accent6" w:themeShade="BF"/>
              </w:rPr>
              <w:t>kca</w:t>
            </w:r>
            <w:r w:rsidRPr="001A740E">
              <w:rPr>
                <w:rFonts w:ascii="Arial" w:hAnsi="Arial" w:cs="Arial"/>
                <w:color w:val="538135" w:themeColor="accent6" w:themeShade="BF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28225627" w14:textId="5A304C47" w:rsidR="00DE3CA3" w:rsidRPr="009A1578" w:rsidRDefault="001A740E" w:rsidP="000D3CA1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</w:t>
            </w:r>
            <w:r w:rsidR="00DE3CA3" w:rsidRPr="009A1578">
              <w:rPr>
                <w:rFonts w:ascii="Arial" w:hAnsi="Arial" w:cs="Arial"/>
                <w:sz w:val="28"/>
              </w:rPr>
              <w:t>.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="00DE3CA3"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0FF1E132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0C1F3E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146D5FE" w14:textId="2F50AB29" w:rsidR="00DE3CA3" w:rsidRPr="009A1578" w:rsidRDefault="001A740E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Margherita Pizza</w:t>
            </w:r>
          </w:p>
          <w:p w14:paraId="4D733031" w14:textId="75307A4E" w:rsidR="00DE3CA3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3B40A7" w:rsidRPr="001A740E">
              <w:rPr>
                <w:rFonts w:ascii="Arial" w:hAnsi="Arial" w:cs="Arial"/>
                <w:color w:val="C00000"/>
              </w:rPr>
              <w:t>1,</w:t>
            </w:r>
            <w:r w:rsidR="00802438" w:rsidRPr="001A740E">
              <w:rPr>
                <w:rFonts w:ascii="Arial" w:hAnsi="Arial" w:cs="Arial"/>
                <w:color w:val="C00000"/>
              </w:rPr>
              <w:t>044</w:t>
            </w:r>
            <w:r w:rsidR="00DE3CA3" w:rsidRPr="001A740E">
              <w:rPr>
                <w:rFonts w:ascii="Arial" w:hAnsi="Arial" w:cs="Arial"/>
                <w:color w:val="C00000"/>
              </w:rPr>
              <w:t xml:space="preserve">kJ, </w:t>
            </w:r>
            <w:r w:rsidR="00171B9F" w:rsidRPr="001A740E">
              <w:rPr>
                <w:rFonts w:ascii="Arial" w:hAnsi="Arial" w:cs="Arial"/>
                <w:color w:val="C00000"/>
              </w:rPr>
              <w:t>25</w:t>
            </w:r>
            <w:r w:rsidR="00802438" w:rsidRPr="001A740E">
              <w:rPr>
                <w:rFonts w:ascii="Arial" w:hAnsi="Arial" w:cs="Arial"/>
                <w:color w:val="C00000"/>
              </w:rPr>
              <w:t>0</w:t>
            </w:r>
            <w:r w:rsidR="00DE3CA3" w:rsidRPr="001A740E">
              <w:rPr>
                <w:rFonts w:ascii="Arial" w:hAnsi="Arial" w:cs="Arial"/>
                <w:color w:val="C00000"/>
              </w:rPr>
              <w:t>kca</w:t>
            </w:r>
            <w:r w:rsidRPr="001A740E">
              <w:rPr>
                <w:rFonts w:ascii="Arial" w:hAnsi="Arial" w:cs="Arial"/>
                <w:color w:val="C00000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570CA2FD" w14:textId="3A62C213" w:rsidR="00DE3CA3" w:rsidRPr="009A1578" w:rsidRDefault="00DE3CA3" w:rsidP="0080243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1A740E">
              <w:rPr>
                <w:rFonts w:ascii="Arial" w:hAnsi="Arial" w:cs="Arial"/>
                <w:sz w:val="28"/>
              </w:rPr>
              <w:t>1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3CE99142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F87622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76D1126" w14:textId="403612FC" w:rsidR="009A1578" w:rsidRPr="009A1578" w:rsidRDefault="001A740E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BBQ Pulled Pork Sub</w:t>
            </w:r>
          </w:p>
          <w:p w14:paraId="247C663B" w14:textId="25BBE954" w:rsidR="009A1578" w:rsidRPr="009A1578" w:rsidRDefault="00F5061B" w:rsidP="001A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A740E">
              <w:rPr>
                <w:rFonts w:ascii="Arial" w:hAnsi="Arial" w:cs="Arial"/>
                <w:color w:val="538135" w:themeColor="accent6" w:themeShade="BF"/>
              </w:rPr>
              <w:t>710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A740E">
              <w:rPr>
                <w:rFonts w:ascii="Arial" w:hAnsi="Arial" w:cs="Arial"/>
                <w:color w:val="538135" w:themeColor="accent6" w:themeShade="BF"/>
              </w:rPr>
              <w:t>169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6009B7" w14:textId="2F6CE232" w:rsidR="009A1578" w:rsidRPr="009A1578" w:rsidRDefault="001A740E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Mozzarella Sticks</w:t>
            </w:r>
          </w:p>
          <w:p w14:paraId="65C3024F" w14:textId="7C1FF525" w:rsidR="009A1578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 w:rsidRPr="00086DCC">
              <w:rPr>
                <w:rFonts w:ascii="Arial" w:hAnsi="Arial" w:cs="Arial"/>
                <w:color w:val="C00000"/>
              </w:rPr>
              <w:t>1,050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802438" w:rsidRPr="00086DCC">
              <w:rPr>
                <w:rFonts w:ascii="Arial" w:hAnsi="Arial" w:cs="Arial"/>
                <w:color w:val="C00000"/>
              </w:rPr>
              <w:t>251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053C8537" w14:textId="04AB7645" w:rsidR="009A1578" w:rsidRPr="009A1578" w:rsidRDefault="00802438" w:rsidP="000D3CA1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</w:t>
            </w:r>
            <w:r w:rsidR="009A1578" w:rsidRPr="009A1578">
              <w:rPr>
                <w:rFonts w:ascii="Arial" w:hAnsi="Arial" w:cs="Arial"/>
                <w:sz w:val="28"/>
              </w:rPr>
              <w:t>.</w:t>
            </w:r>
            <w:r w:rsidR="001A740E">
              <w:rPr>
                <w:rFonts w:ascii="Arial" w:hAnsi="Arial" w:cs="Arial"/>
                <w:sz w:val="28"/>
              </w:rPr>
              <w:t>5</w:t>
            </w:r>
            <w:r w:rsidR="000D3CA1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D5BEE15" w14:textId="69EB77D9" w:rsidR="009A1578" w:rsidRPr="009A1578" w:rsidRDefault="001A740E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eese &amp; Onion Pasty</w:t>
            </w:r>
          </w:p>
          <w:p w14:paraId="73732E98" w14:textId="1D73BDA4" w:rsidR="009A1578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 w:rsidRPr="00086DCC">
              <w:rPr>
                <w:rFonts w:ascii="Arial" w:hAnsi="Arial" w:cs="Arial"/>
                <w:color w:val="C00000"/>
              </w:rPr>
              <w:t>1,168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802438" w:rsidRPr="00086DCC">
              <w:rPr>
                <w:rFonts w:ascii="Arial" w:hAnsi="Arial" w:cs="Arial"/>
                <w:color w:val="C00000"/>
              </w:rPr>
              <w:t>278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24CF6359" w14:textId="3D2A40B6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1A740E">
              <w:rPr>
                <w:rFonts w:ascii="Arial" w:hAnsi="Arial" w:cs="Arial"/>
                <w:sz w:val="28"/>
              </w:rPr>
              <w:t>1.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lastRenderedPageBreak/>
              <w:t>Each item calculated per portion, recommended daily intake 2000 female, 2500 male</w:t>
            </w:r>
          </w:p>
        </w:tc>
      </w:tr>
    </w:tbl>
    <w:p w14:paraId="3A344190" w14:textId="5E53035E" w:rsidR="009A0E57" w:rsidRDefault="00000000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B17F7" w14:textId="77777777" w:rsidR="00403F9F" w:rsidRDefault="00403F9F" w:rsidP="006F327D">
      <w:pPr>
        <w:spacing w:after="0" w:line="240" w:lineRule="auto"/>
      </w:pPr>
      <w:r>
        <w:separator/>
      </w:r>
    </w:p>
  </w:endnote>
  <w:endnote w:type="continuationSeparator" w:id="0">
    <w:p w14:paraId="0B921501" w14:textId="77777777" w:rsidR="00403F9F" w:rsidRDefault="00403F9F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994C3" w14:textId="77777777" w:rsidR="00C771C6" w:rsidRDefault="00C771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3F1E0" w14:textId="77777777" w:rsidR="00C771C6" w:rsidRPr="00C771C6" w:rsidRDefault="00C771C6" w:rsidP="00C771C6">
    <w:pPr>
      <w:jc w:val="center"/>
      <w:rPr>
        <w:caps/>
        <w:color w:val="5B9BD5" w:themeColor="accent1"/>
      </w:rPr>
    </w:pPr>
    <w:r w:rsidRPr="00C771C6">
      <w:rPr>
        <w:caps/>
        <w:color w:val="5B9BD5" w:themeColor="accent1"/>
      </w:rPr>
      <w:t>FOR ALLERGEN INFORMATION PLEASE ASK A MEMBER OF STAFF. PLEASE SEE BOARDS FOR DAILY SPECIALS</w:t>
    </w:r>
  </w:p>
  <w:p w14:paraId="613CBBB6" w14:textId="77777777" w:rsidR="00C771C6" w:rsidRDefault="00C771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6AE33" w14:textId="77777777" w:rsidR="00C771C6" w:rsidRDefault="00C77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F1E80" w14:textId="77777777" w:rsidR="00403F9F" w:rsidRDefault="00403F9F" w:rsidP="006F327D">
      <w:pPr>
        <w:spacing w:after="0" w:line="240" w:lineRule="auto"/>
      </w:pPr>
      <w:r>
        <w:separator/>
      </w:r>
    </w:p>
  </w:footnote>
  <w:footnote w:type="continuationSeparator" w:id="0">
    <w:p w14:paraId="1CF3E66F" w14:textId="77777777" w:rsidR="00403F9F" w:rsidRDefault="00403F9F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08C34" w14:textId="77777777" w:rsidR="00C771C6" w:rsidRDefault="00C771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8F5D0" w14:textId="77777777" w:rsidR="00C771C6" w:rsidRDefault="00C771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86DCC"/>
    <w:rsid w:val="000C1F3E"/>
    <w:rsid w:val="000C20E9"/>
    <w:rsid w:val="000D3CA1"/>
    <w:rsid w:val="00113CFD"/>
    <w:rsid w:val="00171B9F"/>
    <w:rsid w:val="001A740E"/>
    <w:rsid w:val="002E15DC"/>
    <w:rsid w:val="00336DA9"/>
    <w:rsid w:val="003B40A7"/>
    <w:rsid w:val="00403F9F"/>
    <w:rsid w:val="004F7DFD"/>
    <w:rsid w:val="00584280"/>
    <w:rsid w:val="00661E0F"/>
    <w:rsid w:val="006F327D"/>
    <w:rsid w:val="00732DC1"/>
    <w:rsid w:val="007942EF"/>
    <w:rsid w:val="007E0D37"/>
    <w:rsid w:val="007E7BA2"/>
    <w:rsid w:val="00802438"/>
    <w:rsid w:val="00846BC5"/>
    <w:rsid w:val="008B3F59"/>
    <w:rsid w:val="0099236D"/>
    <w:rsid w:val="009A1578"/>
    <w:rsid w:val="00C771C6"/>
    <w:rsid w:val="00DE3CA3"/>
    <w:rsid w:val="00EC7E8F"/>
    <w:rsid w:val="00F5061B"/>
    <w:rsid w:val="00F8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7</cp:revision>
  <dcterms:created xsi:type="dcterms:W3CDTF">2021-10-12T16:18:00Z</dcterms:created>
  <dcterms:modified xsi:type="dcterms:W3CDTF">2022-09-0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